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0F8C" w:rsidRDefault="00924406">
      <w:pPr>
        <w:pStyle w:val="Title"/>
      </w:pPr>
      <w:bookmarkStart w:id="0" w:name="_GoBack"/>
      <w:bookmarkEnd w:id="0"/>
      <w:r>
        <w:t>Milestones and Achievements 2019</w:t>
      </w:r>
    </w:p>
    <w:p w:rsidR="00740F8C" w:rsidRDefault="00924406">
      <w:pPr>
        <w:pStyle w:val="Author"/>
      </w:pPr>
      <w:r>
        <w:t>Bryan Milstead</w:t>
      </w:r>
    </w:p>
    <w:p w:rsidR="00740F8C" w:rsidRDefault="00924406">
      <w:pPr>
        <w:pStyle w:val="Date"/>
      </w:pPr>
      <w:r>
        <w:t>1 Oct 2018 - 30 Sep 2019</w:t>
      </w:r>
    </w:p>
    <w:p w:rsidR="00740F8C" w:rsidRDefault="00924406">
      <w:pPr>
        <w:pStyle w:val="Heading3"/>
      </w:pPr>
      <w:bookmarkStart w:id="1" w:name="overall-rating"/>
      <w:bookmarkEnd w:id="1"/>
      <w:r>
        <w:t>Overall Rating</w:t>
      </w:r>
    </w:p>
    <w:p w:rsidR="00740F8C" w:rsidRDefault="00924406">
      <w:pPr>
        <w:pStyle w:val="Heading3"/>
      </w:pPr>
      <w:bookmarkStart w:id="2" w:name="ce-1---program-planning"/>
      <w:bookmarkEnd w:id="2"/>
      <w:r>
        <w:t>CE 1 - Program Planning</w:t>
      </w:r>
    </w:p>
    <w:p w:rsidR="00740F8C" w:rsidRDefault="00924406">
      <w:pPr>
        <w:pStyle w:val="Compact"/>
        <w:numPr>
          <w:ilvl w:val="0"/>
          <w:numId w:val="3"/>
        </w:numPr>
      </w:pPr>
      <w:r>
        <w:t>Participate in ORD, AED, and MAB meetings and planning sessions</w:t>
      </w:r>
    </w:p>
    <w:p w:rsidR="00740F8C" w:rsidRDefault="00924406">
      <w:pPr>
        <w:pStyle w:val="Compact"/>
        <w:numPr>
          <w:ilvl w:val="1"/>
          <w:numId w:val="4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0"/>
          <w:numId w:val="3"/>
        </w:numPr>
      </w:pPr>
      <w:r>
        <w:t>Participate in planning and refinements for SSWR 4.01C Cyanobacterial research (Target Date: Q1-Q4).</w:t>
      </w:r>
    </w:p>
    <w:p w:rsidR="00740F8C" w:rsidRDefault="00924406">
      <w:pPr>
        <w:pStyle w:val="Compact"/>
        <w:numPr>
          <w:ilvl w:val="1"/>
          <w:numId w:val="5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Heading3"/>
      </w:pPr>
      <w:bookmarkStart w:id="3" w:name="ce-2---program-implementation"/>
      <w:bookmarkEnd w:id="3"/>
      <w:r>
        <w:t>CE 2 - Program Implementation</w:t>
      </w:r>
    </w:p>
    <w:p w:rsidR="00740F8C" w:rsidRDefault="00924406">
      <w:pPr>
        <w:pStyle w:val="Compact"/>
        <w:numPr>
          <w:ilvl w:val="0"/>
          <w:numId w:val="6"/>
        </w:numPr>
      </w:pPr>
      <w:r>
        <w:t>Participate in implementation of SSWR 4.01C Cyanobacterial research</w:t>
      </w:r>
    </w:p>
    <w:p w:rsidR="00740F8C" w:rsidRDefault="00924406">
      <w:pPr>
        <w:pStyle w:val="Compact"/>
        <w:numPr>
          <w:ilvl w:val="1"/>
          <w:numId w:val="7"/>
        </w:numPr>
      </w:pPr>
      <w:r>
        <w:t>Assist with modeling of lake photic</w:t>
      </w:r>
      <w:r>
        <w:t xml:space="preserve"> zone temperatures</w:t>
      </w:r>
    </w:p>
    <w:p w:rsidR="00740F8C" w:rsidRDefault="00924406">
      <w:pPr>
        <w:pStyle w:val="Compact"/>
        <w:numPr>
          <w:ilvl w:val="2"/>
          <w:numId w:val="8"/>
        </w:numPr>
      </w:pPr>
      <w:r>
        <w:t>Develop models to predict lake photic zone temperature from local weather (Target Date: Q1-Q4).</w:t>
      </w:r>
    </w:p>
    <w:p w:rsidR="00740F8C" w:rsidRDefault="00924406">
      <w:pPr>
        <w:pStyle w:val="Compact"/>
        <w:numPr>
          <w:ilvl w:val="2"/>
          <w:numId w:val="8"/>
        </w:numPr>
      </w:pPr>
      <w:r>
        <w:t xml:space="preserve">Midterm Pars: </w:t>
      </w:r>
      <w:r>
        <w:rPr>
          <w:b/>
        </w:rPr>
        <w:t>data and draft model complete; MS in prep</w:t>
      </w:r>
    </w:p>
    <w:p w:rsidR="00740F8C" w:rsidRDefault="00924406">
      <w:pPr>
        <w:pStyle w:val="Compact"/>
        <w:numPr>
          <w:ilvl w:val="2"/>
          <w:numId w:val="8"/>
        </w:numPr>
      </w:pPr>
      <w:r>
        <w:t>Participate in the analysis of changes in lake photic zone temperatures over time</w:t>
      </w:r>
    </w:p>
    <w:p w:rsidR="00740F8C" w:rsidRDefault="00924406">
      <w:pPr>
        <w:pStyle w:val="Compact"/>
        <w:numPr>
          <w:ilvl w:val="2"/>
          <w:numId w:val="8"/>
        </w:numPr>
      </w:pPr>
      <w:r>
        <w:t>Mid</w:t>
      </w:r>
      <w:r>
        <w:t xml:space="preserve">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2"/>
          <w:numId w:val="8"/>
        </w:numPr>
      </w:pPr>
      <w:r>
        <w:t>Assemble a historical database of lake photic zone temperatures and local weather (Target Date: Q1-Q4).</w:t>
      </w:r>
    </w:p>
    <w:p w:rsidR="00740F8C" w:rsidRDefault="00924406">
      <w:pPr>
        <w:pStyle w:val="Compact"/>
        <w:numPr>
          <w:ilvl w:val="2"/>
          <w:numId w:val="8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2"/>
          <w:numId w:val="8"/>
        </w:numPr>
      </w:pPr>
      <w:r>
        <w:t>Backcast and analyze historical changes in lake photic zone temperatures</w:t>
      </w:r>
    </w:p>
    <w:p w:rsidR="00740F8C" w:rsidRDefault="00924406">
      <w:pPr>
        <w:pStyle w:val="Compact"/>
        <w:numPr>
          <w:ilvl w:val="2"/>
          <w:numId w:val="8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2"/>
          <w:numId w:val="8"/>
        </w:numPr>
      </w:pPr>
      <w:r>
        <w:t>Participate in t</w:t>
      </w:r>
      <w:r>
        <w:t>wice-weekly monitoring of cyanobacteria in Rhode Island Lakes (Target Date: Q3 &amp; Q4).</w:t>
      </w:r>
    </w:p>
    <w:p w:rsidR="00740F8C" w:rsidRDefault="00924406">
      <w:pPr>
        <w:pStyle w:val="Compact"/>
        <w:numPr>
          <w:ilvl w:val="2"/>
          <w:numId w:val="8"/>
        </w:numPr>
      </w:pPr>
      <w:r>
        <w:t xml:space="preserve">Midterm Pars: </w:t>
      </w:r>
      <w:r>
        <w:rPr>
          <w:b/>
        </w:rPr>
        <w:t>starting soon</w:t>
      </w:r>
    </w:p>
    <w:p w:rsidR="00740F8C" w:rsidRDefault="00924406">
      <w:pPr>
        <w:pStyle w:val="Compact"/>
        <w:numPr>
          <w:ilvl w:val="0"/>
          <w:numId w:val="6"/>
        </w:numPr>
      </w:pPr>
      <w:r>
        <w:t>Provide technical assistance to the Cyanobacteria Monitoring Collaborative</w:t>
      </w:r>
    </w:p>
    <w:p w:rsidR="00740F8C" w:rsidRDefault="00924406">
      <w:pPr>
        <w:pStyle w:val="Compact"/>
        <w:numPr>
          <w:ilvl w:val="1"/>
          <w:numId w:val="9"/>
        </w:numPr>
      </w:pPr>
      <w:r>
        <w:t>Assist with the implementation of the “cyanoScope” project</w:t>
      </w:r>
    </w:p>
    <w:p w:rsidR="00740F8C" w:rsidRDefault="00924406">
      <w:pPr>
        <w:pStyle w:val="Compact"/>
        <w:numPr>
          <w:ilvl w:val="2"/>
          <w:numId w:val="10"/>
        </w:numPr>
      </w:pPr>
      <w:r>
        <w:t>Participate in ongoing identification of sumitted photos (Target Date: Q1-Q4).</w:t>
      </w:r>
    </w:p>
    <w:p w:rsidR="00740F8C" w:rsidRDefault="00924406">
      <w:pPr>
        <w:pStyle w:val="Compact"/>
        <w:numPr>
          <w:ilvl w:val="3"/>
          <w:numId w:val="11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2"/>
          <w:numId w:val="10"/>
        </w:numPr>
      </w:pPr>
      <w:r>
        <w:t>Attend quarterly meeting of the CMC in Chelmsford (Target Date: Q1-Q4).</w:t>
      </w:r>
    </w:p>
    <w:p w:rsidR="00740F8C" w:rsidRDefault="00924406">
      <w:pPr>
        <w:pStyle w:val="Compact"/>
        <w:numPr>
          <w:ilvl w:val="3"/>
          <w:numId w:val="12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1"/>
          <w:numId w:val="9"/>
        </w:numPr>
      </w:pPr>
      <w:r>
        <w:lastRenderedPageBreak/>
        <w:t>Work with the CMC to document and archive data for 2017 &amp; 201</w:t>
      </w:r>
      <w:r>
        <w:t>8 (Target Date: Q1-Q4).</w:t>
      </w:r>
    </w:p>
    <w:p w:rsidR="00740F8C" w:rsidRDefault="00924406">
      <w:pPr>
        <w:pStyle w:val="Compact"/>
        <w:numPr>
          <w:ilvl w:val="2"/>
          <w:numId w:val="13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1"/>
          <w:numId w:val="9"/>
        </w:numPr>
      </w:pPr>
      <w:r>
        <w:t>Manage data collection for 2019 (Target Date: Q4).</w:t>
      </w:r>
      <w:r>
        <w:br/>
        <w:t xml:space="preserve">- Midterm Pars: </w:t>
      </w:r>
      <w:r>
        <w:rPr>
          <w:b/>
        </w:rPr>
        <w:t>Q4</w:t>
      </w:r>
    </w:p>
    <w:p w:rsidR="00740F8C" w:rsidRDefault="00924406">
      <w:pPr>
        <w:pStyle w:val="Compact"/>
        <w:numPr>
          <w:ilvl w:val="1"/>
          <w:numId w:val="9"/>
        </w:numPr>
      </w:pPr>
      <w:r>
        <w:t>Assist with the analysis of data as needed (Target Date: Q1-Q4).</w:t>
      </w:r>
    </w:p>
    <w:p w:rsidR="00740F8C" w:rsidRDefault="00924406">
      <w:pPr>
        <w:pStyle w:val="Compact"/>
        <w:numPr>
          <w:ilvl w:val="2"/>
          <w:numId w:val="14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1"/>
          <w:numId w:val="9"/>
        </w:numPr>
      </w:pPr>
      <w:r>
        <w:t>Develop methods to improve data collection with the h</w:t>
      </w:r>
      <w:r>
        <w:t>and-held fluorometers (Target Date: Q1-Q3).</w:t>
      </w:r>
    </w:p>
    <w:p w:rsidR="00740F8C" w:rsidRDefault="00924406">
      <w:pPr>
        <w:pStyle w:val="Compact"/>
        <w:numPr>
          <w:ilvl w:val="2"/>
          <w:numId w:val="15"/>
        </w:numPr>
      </w:pPr>
      <w:r>
        <w:t xml:space="preserve">Midterm Pars: </w:t>
      </w:r>
      <w:r>
        <w:rPr>
          <w:b/>
        </w:rPr>
        <w:t>stalled</w:t>
      </w:r>
    </w:p>
    <w:p w:rsidR="00740F8C" w:rsidRDefault="00924406">
      <w:pPr>
        <w:pStyle w:val="Heading3"/>
      </w:pPr>
      <w:bookmarkStart w:id="4" w:name="ce3---technical-and-scientific-communica"/>
      <w:bookmarkEnd w:id="4"/>
      <w:r>
        <w:t>CE3 - Technical and Scientific Communication</w:t>
      </w:r>
    </w:p>
    <w:p w:rsidR="00740F8C" w:rsidRDefault="00924406">
      <w:pPr>
        <w:pStyle w:val="Compact"/>
        <w:numPr>
          <w:ilvl w:val="0"/>
          <w:numId w:val="16"/>
        </w:numPr>
      </w:pPr>
      <w:r>
        <w:t>Present paper at scientific meeting (possible Freshwater Science) on cyanoscope or temperature modeling (Target Date: Q1-Q4).</w:t>
      </w:r>
    </w:p>
    <w:p w:rsidR="00740F8C" w:rsidRDefault="00924406">
      <w:pPr>
        <w:pStyle w:val="Compact"/>
        <w:numPr>
          <w:ilvl w:val="1"/>
          <w:numId w:val="17"/>
        </w:numPr>
      </w:pPr>
      <w:r>
        <w:t xml:space="preserve">Midterm Pars: </w:t>
      </w:r>
      <w:r>
        <w:rPr>
          <w:b/>
        </w:rPr>
        <w:t>cance</w:t>
      </w:r>
      <w:r>
        <w:rPr>
          <w:b/>
        </w:rPr>
        <w:t>lled</w:t>
      </w:r>
    </w:p>
    <w:p w:rsidR="00740F8C" w:rsidRDefault="00924406">
      <w:pPr>
        <w:pStyle w:val="Compact"/>
        <w:numPr>
          <w:ilvl w:val="0"/>
          <w:numId w:val="16"/>
        </w:numPr>
      </w:pPr>
      <w:r>
        <w:t>Coauthor paper on methods to predict lake photic zone temperatures</w:t>
      </w:r>
    </w:p>
    <w:p w:rsidR="00740F8C" w:rsidRDefault="00924406">
      <w:pPr>
        <w:pStyle w:val="Compact"/>
        <w:numPr>
          <w:ilvl w:val="1"/>
          <w:numId w:val="18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0"/>
          <w:numId w:val="16"/>
        </w:numPr>
      </w:pPr>
      <w:r>
        <w:t>Coauthor paper on historical changes in lake photic zone temperatures</w:t>
      </w:r>
    </w:p>
    <w:p w:rsidR="00740F8C" w:rsidRDefault="00924406">
      <w:pPr>
        <w:pStyle w:val="Compact"/>
        <w:numPr>
          <w:ilvl w:val="1"/>
          <w:numId w:val="19"/>
        </w:numPr>
      </w:pPr>
      <w:r>
        <w:t xml:space="preserve">Midterm Pars: </w:t>
      </w:r>
      <w:r>
        <w:rPr>
          <w:b/>
        </w:rPr>
        <w:t>preliminary analysis stage</w:t>
      </w:r>
    </w:p>
    <w:p w:rsidR="00740F8C" w:rsidRDefault="00924406">
      <w:pPr>
        <w:pStyle w:val="Heading3"/>
      </w:pPr>
      <w:bookmarkStart w:id="5" w:name="ce-4---resource-management"/>
      <w:bookmarkEnd w:id="5"/>
      <w:r>
        <w:t>CE 4 - Resource Management</w:t>
      </w:r>
    </w:p>
    <w:p w:rsidR="00740F8C" w:rsidRDefault="00924406">
      <w:pPr>
        <w:pStyle w:val="Compact"/>
        <w:numPr>
          <w:ilvl w:val="0"/>
          <w:numId w:val="20"/>
        </w:numPr>
      </w:pPr>
      <w:r>
        <w:t>As needed, assist in budgeting for and procurement of equipment and services for SSWR 4.01C (Target date: Q1-Q4).</w:t>
      </w:r>
    </w:p>
    <w:p w:rsidR="00740F8C" w:rsidRDefault="00924406">
      <w:pPr>
        <w:pStyle w:val="Compact"/>
        <w:numPr>
          <w:ilvl w:val="1"/>
          <w:numId w:val="21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Heading3"/>
      </w:pPr>
      <w:bookmarkStart w:id="6" w:name="ce-5---professional-interactions-and-tea"/>
      <w:bookmarkEnd w:id="6"/>
      <w:r>
        <w:t>CE 5 - Professional Interactions and Teamwork</w:t>
      </w:r>
    </w:p>
    <w:p w:rsidR="00740F8C" w:rsidRDefault="00924406">
      <w:pPr>
        <w:pStyle w:val="Compact"/>
        <w:numPr>
          <w:ilvl w:val="0"/>
          <w:numId w:val="22"/>
        </w:numPr>
      </w:pPr>
      <w:r>
        <w:t>Recruit new people to add photos and identifications for cyanoScope (Target date: Q1-Q4).</w:t>
      </w:r>
    </w:p>
    <w:p w:rsidR="00740F8C" w:rsidRDefault="00924406">
      <w:pPr>
        <w:pStyle w:val="Compact"/>
        <w:numPr>
          <w:ilvl w:val="1"/>
          <w:numId w:val="23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0"/>
          <w:numId w:val="22"/>
        </w:numPr>
      </w:pPr>
      <w:r>
        <w:t>Forge new collaborations with URI and other academic institutions (Target date: Q1-Q4).</w:t>
      </w:r>
    </w:p>
    <w:p w:rsidR="00740F8C" w:rsidRDefault="00924406">
      <w:pPr>
        <w:pStyle w:val="Compact"/>
        <w:numPr>
          <w:ilvl w:val="1"/>
          <w:numId w:val="24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0"/>
          <w:numId w:val="22"/>
        </w:numPr>
      </w:pPr>
      <w:r>
        <w:t>Collaborate with NSF project in Ch</w:t>
      </w:r>
      <w:r>
        <w:t>ile to collate, document, and archive data from a 30 year field ecology project (Target date: Q1-Q4).</w:t>
      </w:r>
    </w:p>
    <w:p w:rsidR="00740F8C" w:rsidRDefault="00924406">
      <w:pPr>
        <w:pStyle w:val="Compact"/>
        <w:numPr>
          <w:ilvl w:val="1"/>
          <w:numId w:val="25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0"/>
          <w:numId w:val="22"/>
        </w:numPr>
      </w:pPr>
      <w:r>
        <w:t>Participate on the AED Awards Board: serve as an MAB member to the board. Target date: Q1-Q4).</w:t>
      </w:r>
    </w:p>
    <w:p w:rsidR="00740F8C" w:rsidRDefault="00924406">
      <w:pPr>
        <w:pStyle w:val="Compact"/>
        <w:numPr>
          <w:ilvl w:val="1"/>
          <w:numId w:val="26"/>
        </w:numPr>
      </w:pPr>
      <w:r>
        <w:t xml:space="preserve">Midterm Pars: </w:t>
      </w:r>
      <w:r>
        <w:rPr>
          <w:b/>
        </w:rPr>
        <w:t>ongoing</w:t>
      </w:r>
    </w:p>
    <w:p w:rsidR="00740F8C" w:rsidRDefault="00924406">
      <w:pPr>
        <w:pStyle w:val="Compact"/>
        <w:numPr>
          <w:ilvl w:val="0"/>
          <w:numId w:val="22"/>
        </w:numPr>
      </w:pPr>
      <w:r>
        <w:t>Extra Stuff</w:t>
      </w:r>
    </w:p>
    <w:p w:rsidR="00740F8C" w:rsidRDefault="00924406">
      <w:pPr>
        <w:pStyle w:val="Compact"/>
        <w:numPr>
          <w:ilvl w:val="1"/>
          <w:numId w:val="27"/>
        </w:numPr>
      </w:pPr>
      <w:r>
        <w:t>Cas</w:t>
      </w:r>
      <w:r>
        <w:t>co Bay Sparrow model work for Matt Liebman in Region 1</w:t>
      </w:r>
    </w:p>
    <w:p w:rsidR="00740F8C" w:rsidRDefault="00924406">
      <w:pPr>
        <w:pStyle w:val="Compact"/>
        <w:numPr>
          <w:ilvl w:val="1"/>
          <w:numId w:val="27"/>
        </w:numPr>
      </w:pPr>
      <w:r>
        <w:t xml:space="preserve">Midterm Pars: </w:t>
      </w:r>
      <w:r>
        <w:rPr>
          <w:b/>
        </w:rPr>
        <w:t>completed</w:t>
      </w:r>
    </w:p>
    <w:p w:rsidR="00740F8C" w:rsidRDefault="00924406">
      <w:pPr>
        <w:pStyle w:val="Compact"/>
        <w:numPr>
          <w:ilvl w:val="1"/>
          <w:numId w:val="27"/>
        </w:numPr>
      </w:pPr>
      <w:r>
        <w:t>Housatonic Sparrow model prediction for Robin Johnson in Region 1</w:t>
      </w:r>
    </w:p>
    <w:p w:rsidR="00740F8C" w:rsidRDefault="00924406">
      <w:pPr>
        <w:pStyle w:val="Compact"/>
        <w:numPr>
          <w:ilvl w:val="1"/>
          <w:numId w:val="27"/>
        </w:numPr>
      </w:pPr>
      <w:r>
        <w:t xml:space="preserve">Midterm Pars: </w:t>
      </w:r>
      <w:r>
        <w:rPr>
          <w:b/>
        </w:rPr>
        <w:t>completed</w:t>
      </w:r>
    </w:p>
    <w:sectPr w:rsidR="00740F8C" w:rsidSect="00E711BA">
      <w:pgSz w:w="12240" w:h="15840"/>
      <w:pgMar w:top="1440" w:right="1440" w:bottom="1296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4406" w:rsidRDefault="00924406">
      <w:pPr>
        <w:spacing w:after="0"/>
      </w:pPr>
      <w:r>
        <w:separator/>
      </w:r>
    </w:p>
  </w:endnote>
  <w:endnote w:type="continuationSeparator" w:id="0">
    <w:p w:rsidR="00924406" w:rsidRDefault="009244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4406" w:rsidRDefault="00924406">
      <w:r>
        <w:separator/>
      </w:r>
    </w:p>
  </w:footnote>
  <w:footnote w:type="continuationSeparator" w:id="0">
    <w:p w:rsidR="00924406" w:rsidRDefault="009244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260F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8AD0B4"/>
    <w:multiLevelType w:val="multilevel"/>
    <w:tmpl w:val="EDA8F7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195B5E0"/>
    <w:multiLevelType w:val="multilevel"/>
    <w:tmpl w:val="6D20FE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40F8C"/>
    <w:rsid w:val="00784D58"/>
    <w:rsid w:val="008D6863"/>
    <w:rsid w:val="00924406"/>
    <w:rsid w:val="00B86B75"/>
    <w:rsid w:val="00BC48D5"/>
    <w:rsid w:val="00C36279"/>
    <w:rsid w:val="00E315A3"/>
    <w:rsid w:val="00E711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43F965-9496-45C5-B194-1A768EF11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59</Words>
  <Characters>2618</Characters>
  <Application>Microsoft Office Word</Application>
  <DocSecurity>0</DocSecurity>
  <Lines>21</Lines>
  <Paragraphs>6</Paragraphs>
  <ScaleCrop>false</ScaleCrop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s and Achievements 2019</dc:title>
  <dc:creator>Bryan Milstead</dc:creator>
  <cp:lastModifiedBy>Milstead, Bryan</cp:lastModifiedBy>
  <cp:revision>2</cp:revision>
  <dcterms:created xsi:type="dcterms:W3CDTF">2019-04-18T13:48:00Z</dcterms:created>
  <dcterms:modified xsi:type="dcterms:W3CDTF">2019-04-18T13:50:00Z</dcterms:modified>
</cp:coreProperties>
</file>